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15063928" w:rsidR="00A07E95" w:rsidRPr="00C53A41" w:rsidRDefault="00BE65B2" w:rsidP="008F5177">
      <w:pPr>
        <w:jc w:val="both"/>
        <w:rPr>
          <w:rFonts w:ascii="Trebuchet MS" w:hAnsi="Trebuchet MS" w:cs="Manjari"/>
          <w:bCs/>
          <w:sz w:val="16"/>
          <w:szCs w:val="16"/>
        </w:rPr>
      </w:pPr>
      <w:r>
        <w:t>KNOW ALL MEN BY THESE PRESENTS THAT I, VIPLAV RAY, natural guardian of VIPLAV RAY,  in relation to flight booking number Bbbbb of boeing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VIPLAV RAY , have hereunto set my hand this on 14 day of October, 2024,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drawing>
          <wp:inline xmlns:a="http://schemas.openxmlformats.org/drawingml/2006/main" xmlns:pic="http://schemas.openxmlformats.org/drawingml/2006/picture">
            <wp:extent cx="1828800" cy="914400"/>
            <wp:docPr id="2113776192" name="Picture 2113776192"/>
            <wp:cNvGraphicFramePr>
              <a:graphicFrameLocks noChangeAspect="1"/>
            </wp:cNvGraphicFramePr>
            <a:graphic>
              <a:graphicData uri="http://schemas.openxmlformats.org/drawingml/2006/picture">
                <pic:pic>
                  <pic:nvPicPr>
                    <pic:cNvPr id="0" name="signature_59998.png"/>
                    <pic:cNvPicPr/>
                  </pic:nvPicPr>
                  <pic:blipFill>
                    <a:blip r:embed="rId12"/>
                    <a:stretch>
                      <a:fillRect/>
                    </a:stretch>
                  </pic:blipFill>
                  <pic:spPr>
                    <a:xfrm>
                      <a:off x="0" y="0"/>
                      <a:ext cx="1828800" cy="914400"/>
                    </a:xfrm>
                    <a:prstGeom prst="rect"/>
                  </pic:spPr>
                </pic:pic>
              </a:graphicData>
            </a:graphic>
          </wp:inline>
        </w:drawing>
      </w:r>
    </w:p>
    <w:p w14:paraId="06C8E5A2" w14:textId="61912BFD" w:rsidR="00D24F82" w:rsidRDefault="002F7AB9" w:rsidP="00FE5C96">
      <w:pPr>
        <w:jc w:val="both"/>
        <w:rPr>
          <w:rFonts w:ascii="Trebuchet MS" w:hAnsi="Trebuchet MS" w:cs="Manjari"/>
          <w:sz w:val="20"/>
          <w:szCs w:val="20"/>
        </w:rPr>
      </w:pPr>
      <w:r>
        <w:t>_______________________</w:t>
        <w:tab/>
        <w:tab/>
        <w:tab/>
        <w:t xml:space="preserve">  </w:t>
        <w:tab/>
        <w:t>GET MY CLAIM</w:t>
      </w:r>
    </w:p>
    <w:p w14:paraId="052FEE7C" w14:textId="1761FC35" w:rsidR="009D133E" w:rsidRPr="00D12F33" w:rsidRDefault="005865BA" w:rsidP="00FE5C96">
      <w:pPr>
        <w:jc w:val="both"/>
        <w:rPr>
          <w:rFonts w:ascii="Trebuchet MS" w:hAnsi="Trebuchet MS" w:cs="Manjari Regular"/>
          <w:b/>
          <w:sz w:val="20"/>
          <w:szCs w:val="20"/>
        </w:rPr>
      </w:pPr>
      <w:r>
        <w:rPr>
          <w:b w:val="0"/>
          <w:sz w:val="24"/>
        </w:rPr>
        <w:t>VIPLAV RAY</w:t>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527D35" w14:textId="77777777" w:rsidR="00655D5F" w:rsidRDefault="00655D5F" w:rsidP="00B226A7">
      <w:r>
        <w:separator/>
      </w:r>
    </w:p>
  </w:endnote>
  <w:endnote w:type="continuationSeparator" w:id="0">
    <w:p w14:paraId="335E387F" w14:textId="77777777" w:rsidR="00655D5F" w:rsidRDefault="00655D5F"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CDD702" w14:textId="77777777" w:rsidR="00655D5F" w:rsidRDefault="00655D5F" w:rsidP="00B226A7">
      <w:r>
        <w:separator/>
      </w:r>
    </w:p>
  </w:footnote>
  <w:footnote w:type="continuationSeparator" w:id="0">
    <w:p w14:paraId="7D00082E" w14:textId="77777777" w:rsidR="00655D5F" w:rsidRDefault="00655D5F"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71380"/>
    <w:rsid w:val="002753E0"/>
    <w:rsid w:val="00283B26"/>
    <w:rsid w:val="002879BC"/>
    <w:rsid w:val="002A2AAA"/>
    <w:rsid w:val="002A471C"/>
    <w:rsid w:val="002B5E39"/>
    <w:rsid w:val="002C5993"/>
    <w:rsid w:val="002C5A5E"/>
    <w:rsid w:val="002D2309"/>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1AE421-1D8C-48F8-8BE8-54E93BFBE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443</Words>
  <Characters>252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6</cp:revision>
  <cp:lastPrinted>2022-06-18T11:58:00Z</cp:lastPrinted>
  <dcterms:created xsi:type="dcterms:W3CDTF">2024-10-11T05:34:00Z</dcterms:created>
  <dcterms:modified xsi:type="dcterms:W3CDTF">2024-10-11T11:55:00Z</dcterms:modified>
</cp:coreProperties>
</file>